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81C80">
      <w:pPr>
        <w:pStyle w:val="Title"/>
      </w:pPr>
      <w:r w:rsidRPr="00481C80">
        <w:t>Title</w:t>
      </w:r>
    </w:p>
    <w:p w14:paraId="52E42C28" w14:textId="167EE049" w:rsidR="0047065B" w:rsidRDefault="0047065B" w:rsidP="0047065B"/>
    <w:p w14:paraId="643F0A04" w14:textId="420BCD59" w:rsidR="0047065B" w:rsidRPr="00FD63F6" w:rsidRDefault="0047065B" w:rsidP="00481C80">
      <w:pPr>
        <w:pStyle w:val="Heading1"/>
      </w:pPr>
      <w:r w:rsidRPr="00481C80">
        <w:lastRenderedPageBreak/>
        <w:t>Heading</w:t>
      </w:r>
      <w:r w:rsidRPr="00FD63F6">
        <w:t xml:space="preserve"> 1</w:t>
      </w:r>
    </w:p>
    <w:p w14:paraId="49B894EC" w14:textId="59D198D6" w:rsidR="0047065B" w:rsidRPr="00FD63F6" w:rsidRDefault="0047065B" w:rsidP="00481C80">
      <w:pPr>
        <w:pStyle w:val="Heading2"/>
      </w:pPr>
      <w:r w:rsidRPr="00481C80">
        <w:t>Heading</w:t>
      </w:r>
      <w:r w:rsidRPr="00FD63F6">
        <w:t xml:space="preserve"> 2</w:t>
      </w:r>
    </w:p>
    <w:p w14:paraId="2FF5C187" w14:textId="58E12AD9" w:rsidR="0047065B" w:rsidRPr="00481C80" w:rsidRDefault="0047065B" w:rsidP="00481C80">
      <w:pPr>
        <w:pStyle w:val="Heading2"/>
      </w:pPr>
      <w:r w:rsidRPr="00481C80">
        <w:t>Heading 3</w:t>
      </w:r>
    </w:p>
    <w:p w14:paraId="36D2085F" w14:textId="5135B041" w:rsidR="0047065B" w:rsidRPr="00481C80" w:rsidRDefault="0047065B" w:rsidP="00481C80">
      <w:pPr>
        <w:pStyle w:val="Heading4"/>
      </w:pPr>
      <w:r w:rsidRPr="00481C80">
        <w:t>Heading 4</w:t>
      </w:r>
    </w:p>
    <w:p w14:paraId="28B7F8A7" w14:textId="13B79D42" w:rsidR="0047065B" w:rsidRPr="00FD63F6" w:rsidRDefault="0047065B" w:rsidP="0047065B">
      <w:pPr>
        <w:pStyle w:val="Heading5"/>
        <w:rPr>
          <w:color w:val="1F3864" w:themeColor="accent1" w:themeShade="80"/>
        </w:rPr>
      </w:pPr>
      <w:r w:rsidRPr="00FD63F6">
        <w:rPr>
          <w:color w:val="1F3864" w:themeColor="accent1" w:themeShade="80"/>
        </w:rP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lastRenderedPageBreak/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Default="00516B30" w:rsidP="0047065B"/>
    <w:p w14:paraId="3CA3BD32" w14:textId="5A9CF42C" w:rsidR="0079419C" w:rsidRDefault="0079419C" w:rsidP="0079419C">
      <w:pPr>
        <w:pStyle w:val="Quote"/>
      </w:pPr>
      <w:bookmarkStart w:id="0" w:name="_Hlk165747962"/>
      <w:r>
        <w:t>Here is a Quote</w:t>
      </w:r>
    </w:p>
    <w:bookmarkEnd w:id="0"/>
    <w:p w14:paraId="496E5910" w14:textId="387CFCC2" w:rsidR="0079419C" w:rsidRDefault="0079419C" w:rsidP="0079419C">
      <w:pPr>
        <w:pStyle w:val="Quote"/>
      </w:pPr>
      <w:r>
        <w:t>Here is a Block Quote</w:t>
      </w:r>
    </w:p>
    <w:p w14:paraId="33A9EEED" w14:textId="79B462E0" w:rsidR="0079419C" w:rsidRPr="0079419C" w:rsidRDefault="0079419C" w:rsidP="0079419C">
      <w:pPr>
        <w:pStyle w:val="BlockText"/>
      </w:pPr>
      <w:r w:rsidRPr="0079419C">
        <w:t>Here is a Block Text</w:t>
      </w:r>
    </w:p>
    <w:p w14:paraId="3BD82005" w14:textId="77777777" w:rsidR="0079419C" w:rsidRPr="0047065B" w:rsidRDefault="0079419C" w:rsidP="0047065B"/>
    <w:sectPr w:rsidR="0079419C" w:rsidRPr="0047065B" w:rsidSect="00D475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B2912"/>
    <w:rsid w:val="002D6B52"/>
    <w:rsid w:val="00314787"/>
    <w:rsid w:val="00391BD7"/>
    <w:rsid w:val="003C35E1"/>
    <w:rsid w:val="003F63CE"/>
    <w:rsid w:val="0045785D"/>
    <w:rsid w:val="0047065B"/>
    <w:rsid w:val="00481C80"/>
    <w:rsid w:val="00516B30"/>
    <w:rsid w:val="00561034"/>
    <w:rsid w:val="00573F97"/>
    <w:rsid w:val="00600431"/>
    <w:rsid w:val="00644204"/>
    <w:rsid w:val="007225EA"/>
    <w:rsid w:val="0079419C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BC24EA"/>
    <w:rsid w:val="00C26D02"/>
    <w:rsid w:val="00C33FA0"/>
    <w:rsid w:val="00D133AA"/>
    <w:rsid w:val="00D20753"/>
    <w:rsid w:val="00D4758C"/>
    <w:rsid w:val="00D52363"/>
    <w:rsid w:val="00D72EAE"/>
    <w:rsid w:val="00D80FF0"/>
    <w:rsid w:val="00DE1987"/>
    <w:rsid w:val="00DE57FA"/>
    <w:rsid w:val="00E10CD1"/>
    <w:rsid w:val="00E64A1A"/>
    <w:rsid w:val="00E85727"/>
    <w:rsid w:val="00E864EE"/>
    <w:rsid w:val="00F64F02"/>
    <w:rsid w:val="00FD63F6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eastAsiaTheme="majorEastAsia" w:cstheme="minorHAnsi"/>
      <w:color w:val="1F3864" w:themeColor="accent1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eastAsiaTheme="majorEastAsia" w:cstheme="minorHAnsi"/>
      <w:iCs/>
      <w:color w:val="1F3864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81C80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D80FF0"/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81C80"/>
    <w:rPr>
      <w:rFonts w:eastAsiaTheme="majorEastAsia" w:cstheme="minorHAnsi"/>
      <w:color w:val="1F3864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1C80"/>
    <w:rPr>
      <w:rFonts w:eastAsiaTheme="majorEastAsia" w:cstheme="minorHAnsi"/>
      <w:iCs/>
      <w:color w:val="1F3864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79419C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79419C"/>
    <w:rPr>
      <w:i/>
      <w:iCs/>
      <w:color w:val="404040" w:themeColor="text1" w:themeTint="BF"/>
    </w:rPr>
  </w:style>
  <w:style w:type="paragraph" w:styleId="BlockText">
    <w:name w:val="Block Text"/>
    <w:basedOn w:val="Normal"/>
    <w:uiPriority w:val="99"/>
    <w:unhideWhenUsed/>
    <w:rsid w:val="00600431"/>
    <w:pPr>
      <w:ind w:left="1152" w:right="1152"/>
    </w:pPr>
    <w:rPr>
      <w:rFonts w:eastAsiaTheme="minorEastAsia"/>
      <w:i/>
      <w:iCs/>
      <w:color w:val="AEAAAA" w:themeColor="background2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34</cp:revision>
  <dcterms:created xsi:type="dcterms:W3CDTF">2022-10-13T15:35:00Z</dcterms:created>
  <dcterms:modified xsi:type="dcterms:W3CDTF">2024-05-21T18:20:00Z</dcterms:modified>
</cp:coreProperties>
</file>